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23C5" w:rsidRPr="00CC4392" w:rsidRDefault="005023C5" w:rsidP="005023C5">
      <w:pPr>
        <w:pStyle w:val="NoSpacing"/>
        <w:rPr>
          <w:b/>
        </w:rPr>
      </w:pPr>
      <w:r w:rsidRPr="00CC4392">
        <w:rPr>
          <w:b/>
        </w:rPr>
        <w:t xml:space="preserve">(Name of </w:t>
      </w:r>
      <w:r w:rsidR="00A53368" w:rsidRPr="00CC4392">
        <w:rPr>
          <w:b/>
        </w:rPr>
        <w:t>Parent</w:t>
      </w:r>
      <w:r w:rsidRPr="00CC4392">
        <w:rPr>
          <w:b/>
        </w:rPr>
        <w:t>)</w:t>
      </w:r>
    </w:p>
    <w:p w:rsidR="005023C5" w:rsidRDefault="005023C5" w:rsidP="005023C5">
      <w:pPr>
        <w:pStyle w:val="NoSpacing"/>
      </w:pPr>
      <w:r>
        <w:t>(Address)</w:t>
      </w:r>
    </w:p>
    <w:p w:rsidR="005023C5" w:rsidRDefault="00CC4392" w:rsidP="005023C5">
      <w:pPr>
        <w:pStyle w:val="NoSpacing"/>
      </w:pPr>
      <w:r>
        <w:t>(City, Z</w:t>
      </w:r>
      <w:r w:rsidR="005023C5">
        <w:t>ip code)</w:t>
      </w:r>
    </w:p>
    <w:p w:rsidR="005023C5" w:rsidRDefault="005023C5" w:rsidP="005023C5"/>
    <w:p w:rsidR="005023C5" w:rsidRDefault="005023C5" w:rsidP="005023C5">
      <w:r>
        <w:t>(Date)</w:t>
      </w:r>
    </w:p>
    <w:p w:rsidR="00CC4392" w:rsidRDefault="00CC4392" w:rsidP="005023C5">
      <w:pPr>
        <w:pStyle w:val="NoSpacing"/>
        <w:rPr>
          <w:b/>
        </w:rPr>
      </w:pPr>
    </w:p>
    <w:p w:rsidR="005023C5" w:rsidRPr="00CC4392" w:rsidRDefault="00CC4392" w:rsidP="005023C5">
      <w:pPr>
        <w:pStyle w:val="NoSpacing"/>
        <w:rPr>
          <w:b/>
        </w:rPr>
      </w:pPr>
      <w:r>
        <w:rPr>
          <w:b/>
        </w:rPr>
        <w:t>(Recipient Name</w:t>
      </w:r>
      <w:r w:rsidR="005023C5" w:rsidRPr="00CC4392">
        <w:rPr>
          <w:b/>
        </w:rPr>
        <w:t>)</w:t>
      </w:r>
    </w:p>
    <w:p w:rsidR="005023C5" w:rsidRDefault="005023C5" w:rsidP="005023C5">
      <w:pPr>
        <w:pStyle w:val="NoSpacing"/>
      </w:pPr>
      <w:r>
        <w:t>(Address)</w:t>
      </w:r>
    </w:p>
    <w:p w:rsidR="005023C5" w:rsidRDefault="00CC4392" w:rsidP="005023C5">
      <w:pPr>
        <w:pStyle w:val="NoSpacing"/>
      </w:pPr>
      <w:r>
        <w:t>(City, Z</w:t>
      </w:r>
      <w:r w:rsidR="005023C5">
        <w:t>ip</w:t>
      </w:r>
      <w:r>
        <w:t xml:space="preserve"> </w:t>
      </w:r>
      <w:r w:rsidR="005023C5">
        <w:t>code)</w:t>
      </w:r>
    </w:p>
    <w:p w:rsidR="005023C5" w:rsidRDefault="005023C5" w:rsidP="005023C5"/>
    <w:p w:rsidR="005023C5" w:rsidRDefault="00CC4392" w:rsidP="005023C5">
      <w:r>
        <w:t>To Whom It May C</w:t>
      </w:r>
      <w:r w:rsidR="005023C5">
        <w:t>oncern,</w:t>
      </w:r>
    </w:p>
    <w:p w:rsidR="005023C5" w:rsidRPr="000862F7" w:rsidRDefault="00CC4392" w:rsidP="005023C5">
      <w:pPr>
        <w:jc w:val="both"/>
      </w:pPr>
      <w:r>
        <w:t xml:space="preserve">I, </w:t>
      </w:r>
      <w:r w:rsidRPr="00CC4392">
        <w:rPr>
          <w:b/>
        </w:rPr>
        <w:t>(</w:t>
      </w:r>
      <w:r w:rsidR="005023C5" w:rsidRPr="00CC4392">
        <w:rPr>
          <w:b/>
          <w:i/>
          <w:u w:val="single"/>
        </w:rPr>
        <w:t>name</w:t>
      </w:r>
      <w:r w:rsidR="00AB0414">
        <w:rPr>
          <w:b/>
          <w:i/>
          <w:u w:val="single"/>
        </w:rPr>
        <w:t xml:space="preserve"> of parent</w:t>
      </w:r>
      <w:r w:rsidR="005023C5">
        <w:rPr>
          <w:i/>
          <w:u w:val="single"/>
        </w:rPr>
        <w:t>)</w:t>
      </w:r>
      <w:r w:rsidR="005023C5">
        <w:t>, do hereby give authorization to my (</w:t>
      </w:r>
      <w:r w:rsidR="005023C5" w:rsidRPr="00CC4392">
        <w:rPr>
          <w:b/>
          <w:i/>
          <w:u w:val="single"/>
        </w:rPr>
        <w:t>state relationship with guardian</w:t>
      </w:r>
      <w:r w:rsidR="005023C5">
        <w:rPr>
          <w:i/>
          <w:u w:val="single"/>
        </w:rPr>
        <w:t>)</w:t>
      </w:r>
      <w:r w:rsidR="005023C5">
        <w:t xml:space="preserve"> named, </w:t>
      </w:r>
      <w:r w:rsidR="005023C5" w:rsidRPr="00CC4392">
        <w:rPr>
          <w:b/>
          <w:i/>
          <w:u w:val="single"/>
        </w:rPr>
        <w:t>(insert name of guardian</w:t>
      </w:r>
      <w:r w:rsidR="005023C5">
        <w:rPr>
          <w:i/>
          <w:u w:val="single"/>
        </w:rPr>
        <w:t>)</w:t>
      </w:r>
      <w:r w:rsidR="005023C5">
        <w:t>,</w:t>
      </w:r>
      <w:r w:rsidR="005023C5">
        <w:rPr>
          <w:i/>
          <w:u w:val="single"/>
        </w:rPr>
        <w:t xml:space="preserve"> </w:t>
      </w:r>
      <w:r w:rsidR="005023C5">
        <w:t>to accompany my child, (</w:t>
      </w:r>
      <w:r w:rsidR="005023C5" w:rsidRPr="00CC4392">
        <w:rPr>
          <w:b/>
          <w:i/>
          <w:u w:val="single"/>
        </w:rPr>
        <w:t>name of child</w:t>
      </w:r>
      <w:r w:rsidR="005023C5">
        <w:rPr>
          <w:i/>
          <w:u w:val="single"/>
        </w:rPr>
        <w:t>)</w:t>
      </w:r>
      <w:r w:rsidR="005023C5">
        <w:t xml:space="preserve"> aged (</w:t>
      </w:r>
      <w:r w:rsidR="005023C5" w:rsidRPr="00CC4392">
        <w:rPr>
          <w:b/>
          <w:i/>
          <w:u w:val="single"/>
        </w:rPr>
        <w:t>insert age of child</w:t>
      </w:r>
      <w:r w:rsidR="005023C5">
        <w:rPr>
          <w:i/>
          <w:u w:val="single"/>
        </w:rPr>
        <w:t>)</w:t>
      </w:r>
      <w:r w:rsidR="005023C5">
        <w:t xml:space="preserve"> on a</w:t>
      </w:r>
      <w:r w:rsidR="00B77064">
        <w:t xml:space="preserve"> [</w:t>
      </w:r>
      <w:r w:rsidR="005023C5" w:rsidRPr="00CC4392">
        <w:rPr>
          <w:b/>
          <w:i/>
          <w:u w:val="single"/>
        </w:rPr>
        <w:t>insert purpose of trip</w:t>
      </w:r>
      <w:r w:rsidR="00B77064">
        <w:rPr>
          <w:b/>
          <w:i/>
          <w:u w:val="single"/>
        </w:rPr>
        <w:t xml:space="preserve"> (</w:t>
      </w:r>
      <w:r>
        <w:rPr>
          <w:b/>
          <w:i/>
          <w:u w:val="single"/>
        </w:rPr>
        <w:t>e.g. leisure</w:t>
      </w:r>
      <w:r w:rsidR="005023C5" w:rsidRPr="00CC4392">
        <w:rPr>
          <w:b/>
          <w:i/>
          <w:u w:val="single"/>
        </w:rPr>
        <w:t>)</w:t>
      </w:r>
      <w:r w:rsidR="00B77064">
        <w:rPr>
          <w:b/>
          <w:i/>
          <w:u w:val="single"/>
        </w:rPr>
        <w:t>]</w:t>
      </w:r>
      <w:r w:rsidR="005023C5" w:rsidRPr="00CC4392">
        <w:rPr>
          <w:b/>
        </w:rPr>
        <w:t xml:space="preserve"> </w:t>
      </w:r>
      <w:r w:rsidR="005023C5">
        <w:t xml:space="preserve">trip going to </w:t>
      </w:r>
      <w:r w:rsidR="005023C5" w:rsidRPr="00CC4392">
        <w:rPr>
          <w:b/>
        </w:rPr>
        <w:t>(</w:t>
      </w:r>
      <w:r w:rsidR="005023C5" w:rsidRPr="00CC4392">
        <w:rPr>
          <w:b/>
          <w:i/>
          <w:u w:val="single"/>
        </w:rPr>
        <w:t>indicate destination of the trip</w:t>
      </w:r>
      <w:r w:rsidR="005023C5">
        <w:rPr>
          <w:i/>
          <w:u w:val="single"/>
        </w:rPr>
        <w:t>)</w:t>
      </w:r>
      <w:r w:rsidR="005023C5">
        <w:t xml:space="preserve">. </w:t>
      </w:r>
    </w:p>
    <w:p w:rsidR="005023C5" w:rsidRPr="005023C5" w:rsidRDefault="005023C5" w:rsidP="005023C5">
      <w:r>
        <w:t>Attached herewith is a copy of my (</w:t>
      </w:r>
      <w:r w:rsidRPr="00CC4392">
        <w:rPr>
          <w:b/>
          <w:i/>
          <w:u w:val="single"/>
        </w:rPr>
        <w:t>name of your valid ID</w:t>
      </w:r>
      <w:r>
        <w:rPr>
          <w:i/>
          <w:u w:val="single"/>
        </w:rPr>
        <w:t>)</w:t>
      </w:r>
      <w:r>
        <w:t xml:space="preserve"> as proof of consent regarding this matter. The guardian’s (</w:t>
      </w:r>
      <w:r w:rsidRPr="00CC4392">
        <w:rPr>
          <w:b/>
          <w:i/>
          <w:u w:val="single"/>
        </w:rPr>
        <w:t>name of valid ID</w:t>
      </w:r>
      <w:r>
        <w:rPr>
          <w:i/>
          <w:u w:val="single"/>
        </w:rPr>
        <w:t>)</w:t>
      </w:r>
      <w:r>
        <w:t xml:space="preserve"> will also be attached for identification purposes.</w:t>
      </w:r>
    </w:p>
    <w:p w:rsidR="005023C5" w:rsidRDefault="005023C5" w:rsidP="005023C5">
      <w:pPr>
        <w:rPr>
          <w:i/>
          <w:u w:val="single"/>
        </w:rPr>
      </w:pPr>
      <w:r>
        <w:t>For any concerns and emergencies during the trip, you may contact me at (</w:t>
      </w:r>
      <w:r w:rsidRPr="00CC4392">
        <w:rPr>
          <w:b/>
          <w:i/>
          <w:u w:val="single"/>
        </w:rPr>
        <w:t>insert phone numbe</w:t>
      </w:r>
      <w:r w:rsidR="00CC4392">
        <w:rPr>
          <w:i/>
          <w:u w:val="single"/>
        </w:rPr>
        <w:t>r</w:t>
      </w:r>
      <w:r w:rsidR="003A7EA9">
        <w:rPr>
          <w:i/>
          <w:u w:val="single"/>
        </w:rPr>
        <w:t>)</w:t>
      </w:r>
      <w:bookmarkStart w:id="0" w:name="_GoBack"/>
      <w:bookmarkEnd w:id="0"/>
      <w:r w:rsidR="00CC4392">
        <w:rPr>
          <w:i/>
          <w:u w:val="single"/>
        </w:rPr>
        <w:t>.</w:t>
      </w:r>
    </w:p>
    <w:p w:rsidR="005023C5" w:rsidRDefault="005023C5" w:rsidP="005023C5"/>
    <w:p w:rsidR="005023C5" w:rsidRDefault="005023C5" w:rsidP="005023C5">
      <w:r>
        <w:t>Sincerely,</w:t>
      </w:r>
    </w:p>
    <w:p w:rsidR="005023C5" w:rsidRPr="00F562D4" w:rsidRDefault="005023C5" w:rsidP="005023C5">
      <w:pPr>
        <w:rPr>
          <w:i/>
        </w:rPr>
      </w:pPr>
      <w:r>
        <w:t>(</w:t>
      </w:r>
      <w:r w:rsidR="00CC4392">
        <w:rPr>
          <w:b/>
          <w:i/>
        </w:rPr>
        <w:t>signature over printed name</w:t>
      </w:r>
      <w:r>
        <w:rPr>
          <w:i/>
        </w:rPr>
        <w:t>)</w:t>
      </w:r>
    </w:p>
    <w:p w:rsidR="004F7E70" w:rsidRDefault="004F7E70"/>
    <w:sectPr w:rsidR="004F7E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jUyNDO2NDU2MzJQ0lEKTi0uzszPAykwqQUAtrgWiywAAAA="/>
  </w:docVars>
  <w:rsids>
    <w:rsidRoot w:val="005023C5"/>
    <w:rsid w:val="003A7EA9"/>
    <w:rsid w:val="004F7E70"/>
    <w:rsid w:val="005023C5"/>
    <w:rsid w:val="00A53368"/>
    <w:rsid w:val="00AB0414"/>
    <w:rsid w:val="00B77064"/>
    <w:rsid w:val="00CC4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23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23C5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23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23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5</cp:revision>
  <dcterms:created xsi:type="dcterms:W3CDTF">2020-09-23T09:00:00Z</dcterms:created>
  <dcterms:modified xsi:type="dcterms:W3CDTF">2020-09-24T09:59:00Z</dcterms:modified>
</cp:coreProperties>
</file>